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779B51" w14:textId="5701F959" w:rsidR="001A78DB" w:rsidRPr="00A552A9" w:rsidRDefault="001A78DB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  <w:r w:rsidRPr="00A552A9">
        <w:rPr>
          <w:rFonts w:ascii="Times New Roman" w:hAnsi="Times New Roman"/>
          <w:b/>
          <w:sz w:val="24"/>
          <w:szCs w:val="24"/>
        </w:rPr>
        <w:t xml:space="preserve">Academic Task Number: </w:t>
      </w:r>
      <w:r w:rsidRPr="004E70B0">
        <w:rPr>
          <w:rFonts w:ascii="Times New Roman" w:hAnsi="Times New Roman"/>
          <w:b/>
          <w:sz w:val="24"/>
          <w:szCs w:val="24"/>
        </w:rPr>
        <w:t>CA</w:t>
      </w:r>
      <w:r>
        <w:rPr>
          <w:rFonts w:ascii="Times New Roman" w:hAnsi="Times New Roman"/>
          <w:b/>
          <w:sz w:val="24"/>
          <w:szCs w:val="24"/>
        </w:rPr>
        <w:t>1</w:t>
      </w:r>
      <w:r w:rsidRPr="00A552A9">
        <w:rPr>
          <w:rFonts w:ascii="Times New Roman" w:hAnsi="Times New Roman"/>
          <w:b/>
          <w:sz w:val="24"/>
          <w:szCs w:val="24"/>
        </w:rPr>
        <w:t xml:space="preserve"> </w:t>
      </w:r>
      <w:r w:rsidRPr="00A552A9">
        <w:rPr>
          <w:rFonts w:ascii="Times New Roman" w:hAnsi="Times New Roman"/>
          <w:b/>
          <w:sz w:val="24"/>
          <w:szCs w:val="24"/>
        </w:rPr>
        <w:tab/>
      </w:r>
      <w:r w:rsidRPr="00A552A9">
        <w:rPr>
          <w:rFonts w:ascii="Times New Roman" w:hAnsi="Times New Roman"/>
          <w:b/>
          <w:sz w:val="24"/>
          <w:szCs w:val="24"/>
        </w:rPr>
        <w:tab/>
      </w:r>
      <w:r w:rsidRPr="00A552A9">
        <w:rPr>
          <w:rFonts w:ascii="Times New Roman" w:hAnsi="Times New Roman"/>
          <w:b/>
          <w:sz w:val="24"/>
          <w:szCs w:val="24"/>
        </w:rPr>
        <w:tab/>
        <w:t xml:space="preserve">                       Course code:</w:t>
      </w:r>
      <w:r w:rsidRPr="00A552A9">
        <w:rPr>
          <w:rFonts w:ascii="Times New Roman" w:hAnsi="Times New Roman"/>
          <w:sz w:val="24"/>
          <w:szCs w:val="24"/>
        </w:rPr>
        <w:t xml:space="preserve"> </w:t>
      </w:r>
      <w:r w:rsidRPr="004E70B0">
        <w:rPr>
          <w:rFonts w:ascii="Times New Roman" w:hAnsi="Times New Roman"/>
          <w:b/>
          <w:sz w:val="24"/>
          <w:szCs w:val="24"/>
        </w:rPr>
        <w:t>CAP4</w:t>
      </w:r>
      <w:r>
        <w:rPr>
          <w:rFonts w:ascii="Times New Roman" w:hAnsi="Times New Roman"/>
          <w:b/>
          <w:sz w:val="24"/>
          <w:szCs w:val="24"/>
        </w:rPr>
        <w:t>57</w:t>
      </w:r>
      <w:r w:rsidRPr="004E70B0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(Section D221</w:t>
      </w:r>
      <w:r>
        <w:rPr>
          <w:rFonts w:ascii="Times New Roman" w:hAnsi="Times New Roman"/>
          <w:b/>
          <w:sz w:val="24"/>
          <w:szCs w:val="24"/>
        </w:rPr>
        <w:t>5</w:t>
      </w:r>
      <w:r>
        <w:rPr>
          <w:rFonts w:ascii="Times New Roman" w:hAnsi="Times New Roman"/>
          <w:b/>
          <w:sz w:val="24"/>
          <w:szCs w:val="24"/>
        </w:rPr>
        <w:t>)</w:t>
      </w:r>
      <w:r w:rsidRPr="004E70B0">
        <w:rPr>
          <w:rFonts w:ascii="Times New Roman" w:hAnsi="Times New Roman"/>
          <w:b/>
          <w:sz w:val="24"/>
          <w:szCs w:val="24"/>
        </w:rPr>
        <w:t xml:space="preserve"> </w:t>
      </w:r>
      <w:r w:rsidRPr="00A552A9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</w:t>
      </w:r>
    </w:p>
    <w:p w14:paraId="308E3C75" w14:textId="7CFC5EDD" w:rsidR="001A78DB" w:rsidRPr="00A552A9" w:rsidRDefault="001A78DB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  <w:r w:rsidRPr="00A552A9">
        <w:rPr>
          <w:rFonts w:ascii="Times New Roman" w:hAnsi="Times New Roman"/>
          <w:b/>
          <w:sz w:val="24"/>
          <w:szCs w:val="24"/>
        </w:rPr>
        <w:t>Date of allotment:</w:t>
      </w:r>
      <w:r w:rsidRPr="00A552A9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20</w:t>
      </w:r>
      <w:r>
        <w:rPr>
          <w:rFonts w:ascii="Times New Roman" w:hAnsi="Times New Roman"/>
          <w:b/>
          <w:sz w:val="24"/>
          <w:szCs w:val="24"/>
          <w:vertAlign w:val="superscript"/>
        </w:rPr>
        <w:t>th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Feb</w:t>
      </w:r>
      <w:r w:rsidRPr="00A7720C">
        <w:rPr>
          <w:rFonts w:ascii="Times New Roman" w:hAnsi="Times New Roman"/>
          <w:b/>
          <w:sz w:val="24"/>
          <w:szCs w:val="24"/>
        </w:rPr>
        <w:t>, 202</w:t>
      </w:r>
      <w:r>
        <w:rPr>
          <w:rFonts w:ascii="Times New Roman" w:hAnsi="Times New Roman"/>
          <w:b/>
          <w:sz w:val="24"/>
          <w:szCs w:val="24"/>
        </w:rPr>
        <w:t>3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                   </w:t>
      </w:r>
      <w:r w:rsidRPr="00A552A9">
        <w:rPr>
          <w:rFonts w:ascii="Times New Roman" w:hAnsi="Times New Roman"/>
          <w:b/>
          <w:sz w:val="24"/>
          <w:szCs w:val="24"/>
        </w:rPr>
        <w:t xml:space="preserve">Course title: </w:t>
      </w:r>
      <w:r>
        <w:rPr>
          <w:rFonts w:ascii="Times New Roman" w:hAnsi="Times New Roman"/>
          <w:b/>
          <w:sz w:val="24"/>
          <w:szCs w:val="24"/>
        </w:rPr>
        <w:t>Introduction to Big Data</w:t>
      </w:r>
      <w:r>
        <w:rPr>
          <w:rFonts w:ascii="Times New Roman" w:hAnsi="Times New Roman"/>
          <w:b/>
          <w:sz w:val="24"/>
          <w:szCs w:val="24"/>
        </w:rPr>
        <w:t xml:space="preserve"> Lab</w:t>
      </w:r>
      <w:r>
        <w:rPr>
          <w:rFonts w:ascii="Times New Roman" w:hAnsi="Times New Roman"/>
          <w:b/>
          <w:sz w:val="24"/>
          <w:szCs w:val="24"/>
        </w:rPr>
        <w:t>oratory</w:t>
      </w:r>
    </w:p>
    <w:p w14:paraId="5BB219A9" w14:textId="57DA50E2" w:rsidR="001A78DB" w:rsidRPr="00A552A9" w:rsidRDefault="001A78DB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  <w:r w:rsidRPr="00A552A9">
        <w:rPr>
          <w:rFonts w:ascii="Times New Roman" w:hAnsi="Times New Roman"/>
          <w:b/>
          <w:sz w:val="24"/>
          <w:szCs w:val="24"/>
        </w:rPr>
        <w:t xml:space="preserve">Date of submission: </w:t>
      </w:r>
      <w:r>
        <w:rPr>
          <w:rFonts w:ascii="Times New Roman" w:hAnsi="Times New Roman"/>
          <w:b/>
          <w:sz w:val="24"/>
          <w:szCs w:val="24"/>
        </w:rPr>
        <w:t>20</w:t>
      </w:r>
      <w:r w:rsidRPr="004F6F85">
        <w:rPr>
          <w:rFonts w:ascii="Times New Roman" w:hAnsi="Times New Roman"/>
          <w:b/>
          <w:sz w:val="24"/>
          <w:szCs w:val="24"/>
          <w:vertAlign w:val="superscript"/>
        </w:rPr>
        <w:t>th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Feb</w:t>
      </w:r>
      <w:r>
        <w:rPr>
          <w:rFonts w:ascii="Times New Roman" w:hAnsi="Times New Roman"/>
          <w:b/>
          <w:sz w:val="24"/>
          <w:szCs w:val="24"/>
        </w:rPr>
        <w:t>, 202</w:t>
      </w:r>
      <w:r>
        <w:rPr>
          <w:rFonts w:ascii="Times New Roman" w:hAnsi="Times New Roman"/>
          <w:b/>
          <w:sz w:val="24"/>
          <w:szCs w:val="24"/>
        </w:rPr>
        <w:t>3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 xml:space="preserve">           </w:t>
      </w:r>
      <w:r w:rsidRPr="00A552A9">
        <w:rPr>
          <w:rFonts w:ascii="Times New Roman" w:hAnsi="Times New Roman"/>
          <w:b/>
          <w:sz w:val="24"/>
          <w:szCs w:val="24"/>
        </w:rPr>
        <w:t>Maximum Marks</w:t>
      </w:r>
      <w:r>
        <w:rPr>
          <w:rFonts w:ascii="Times New Roman" w:hAnsi="Times New Roman"/>
          <w:b/>
          <w:sz w:val="24"/>
          <w:szCs w:val="24"/>
        </w:rPr>
        <w:t>: 50</w:t>
      </w:r>
    </w:p>
    <w:p w14:paraId="5A8F5B55" w14:textId="77777777" w:rsidR="001A78DB" w:rsidRDefault="001A78DB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  <w:r w:rsidRPr="00A552A9">
        <w:rPr>
          <w:rFonts w:ascii="Times New Roman" w:hAnsi="Times New Roman"/>
          <w:b/>
          <w:sz w:val="24"/>
          <w:szCs w:val="24"/>
        </w:rPr>
        <w:t xml:space="preserve">Academic Task Type: </w:t>
      </w:r>
      <w:r>
        <w:rPr>
          <w:rFonts w:ascii="Times New Roman" w:hAnsi="Times New Roman"/>
          <w:b/>
          <w:sz w:val="24"/>
          <w:szCs w:val="24"/>
        </w:rPr>
        <w:t>Test</w:t>
      </w:r>
      <w:r w:rsidRPr="00A552A9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   </w:t>
      </w:r>
    </w:p>
    <w:p w14:paraId="48AFBE25" w14:textId="77777777" w:rsidR="001A78DB" w:rsidRPr="00A552A9" w:rsidRDefault="001A78DB" w:rsidP="001A78DB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ET 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7"/>
        <w:gridCol w:w="5718"/>
        <w:gridCol w:w="2153"/>
        <w:gridCol w:w="1787"/>
        <w:gridCol w:w="2155"/>
      </w:tblGrid>
      <w:tr w:rsidR="001A78DB" w:rsidRPr="003827B4" w14:paraId="70A46991" w14:textId="77777777" w:rsidTr="00016C42">
        <w:tc>
          <w:tcPr>
            <w:tcW w:w="1137" w:type="dxa"/>
            <w:shd w:val="clear" w:color="auto" w:fill="auto"/>
          </w:tcPr>
          <w:p w14:paraId="191E6B5C" w14:textId="77777777" w:rsidR="001A78DB" w:rsidRPr="003827B4" w:rsidRDefault="001A78DB" w:rsidP="00016C4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827B4">
              <w:rPr>
                <w:rFonts w:ascii="Times New Roman" w:hAnsi="Times New Roman"/>
                <w:b/>
                <w:sz w:val="24"/>
                <w:szCs w:val="24"/>
              </w:rPr>
              <w:t>Question Number</w:t>
            </w:r>
          </w:p>
        </w:tc>
        <w:tc>
          <w:tcPr>
            <w:tcW w:w="5718" w:type="dxa"/>
            <w:shd w:val="clear" w:color="auto" w:fill="auto"/>
          </w:tcPr>
          <w:p w14:paraId="3F095AB3" w14:textId="77777777" w:rsidR="001A78DB" w:rsidRPr="003827B4" w:rsidRDefault="001A78DB" w:rsidP="00016C4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827B4">
              <w:rPr>
                <w:rFonts w:ascii="Times New Roman" w:hAnsi="Times New Roman"/>
                <w:b/>
                <w:sz w:val="24"/>
                <w:szCs w:val="24"/>
              </w:rPr>
              <w:t>Question Statement</w:t>
            </w:r>
          </w:p>
        </w:tc>
        <w:tc>
          <w:tcPr>
            <w:tcW w:w="2153" w:type="dxa"/>
            <w:shd w:val="clear" w:color="auto" w:fill="auto"/>
          </w:tcPr>
          <w:p w14:paraId="64E95A4B" w14:textId="77777777" w:rsidR="001A78DB" w:rsidRPr="003827B4" w:rsidRDefault="001A78DB" w:rsidP="00016C4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827B4">
              <w:rPr>
                <w:rFonts w:ascii="Times New Roman" w:hAnsi="Times New Roman"/>
                <w:b/>
                <w:sz w:val="24"/>
                <w:szCs w:val="24"/>
              </w:rPr>
              <w:t>Course Outcome</w:t>
            </w:r>
          </w:p>
        </w:tc>
        <w:tc>
          <w:tcPr>
            <w:tcW w:w="1787" w:type="dxa"/>
            <w:shd w:val="clear" w:color="auto" w:fill="auto"/>
          </w:tcPr>
          <w:p w14:paraId="6739E435" w14:textId="77777777" w:rsidR="001A78DB" w:rsidRPr="003827B4" w:rsidRDefault="001A78DB" w:rsidP="00016C4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827B4">
              <w:rPr>
                <w:rFonts w:ascii="Times New Roman" w:hAnsi="Times New Roman"/>
                <w:b/>
                <w:sz w:val="24"/>
                <w:szCs w:val="24"/>
              </w:rPr>
              <w:t>Bloom’s level</w:t>
            </w:r>
          </w:p>
        </w:tc>
        <w:tc>
          <w:tcPr>
            <w:tcW w:w="2155" w:type="dxa"/>
            <w:shd w:val="clear" w:color="auto" w:fill="auto"/>
          </w:tcPr>
          <w:p w14:paraId="32F4B3D9" w14:textId="77777777" w:rsidR="001A78DB" w:rsidRPr="003827B4" w:rsidRDefault="001A78DB" w:rsidP="00016C4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827B4">
              <w:rPr>
                <w:rFonts w:ascii="Times New Roman" w:hAnsi="Times New Roman"/>
                <w:b/>
                <w:sz w:val="24"/>
                <w:szCs w:val="24"/>
              </w:rPr>
              <w:t>Marks per Question</w:t>
            </w:r>
          </w:p>
        </w:tc>
      </w:tr>
      <w:tr w:rsidR="001A78DB" w:rsidRPr="003827B4" w14:paraId="39466F06" w14:textId="77777777" w:rsidTr="00016C42">
        <w:trPr>
          <w:trHeight w:val="1088"/>
        </w:trPr>
        <w:tc>
          <w:tcPr>
            <w:tcW w:w="1137" w:type="dxa"/>
            <w:shd w:val="clear" w:color="auto" w:fill="auto"/>
          </w:tcPr>
          <w:p w14:paraId="6E72C26E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4399DF63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>Q1</w:t>
            </w:r>
          </w:p>
          <w:p w14:paraId="011BA253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718" w:type="dxa"/>
            <w:shd w:val="clear" w:color="auto" w:fill="auto"/>
          </w:tcPr>
          <w:p w14:paraId="791EE23E" w14:textId="11704617" w:rsidR="001A78DB" w:rsidRDefault="001A78DB" w:rsidP="00016C42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xplain the following HDFS File management commands in cloudera.</w:t>
            </w:r>
          </w:p>
          <w:p w14:paraId="5DE707E9" w14:textId="16073AE3" w:rsidR="001A78DB" w:rsidRDefault="001A78DB" w:rsidP="001A78D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ist out the files in Hadoop</w:t>
            </w:r>
          </w:p>
          <w:p w14:paraId="2DFF6963" w14:textId="1165E100" w:rsidR="001A78DB" w:rsidRDefault="00F21AE2" w:rsidP="001A78D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reate a new directory in Hadoop</w:t>
            </w:r>
          </w:p>
          <w:p w14:paraId="6280FD82" w14:textId="174DE5EB" w:rsidR="00F21AE2" w:rsidRDefault="00F21AE2" w:rsidP="001A78D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reate a new text file in Hadoop</w:t>
            </w:r>
          </w:p>
          <w:p w14:paraId="3D5AF5EE" w14:textId="4E4DE4A0" w:rsidR="00F21AE2" w:rsidRDefault="00F21AE2" w:rsidP="001A78D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py a file from local file system to Hadoop</w:t>
            </w:r>
          </w:p>
          <w:p w14:paraId="02DC8248" w14:textId="78C1EEBD" w:rsidR="00F21AE2" w:rsidRDefault="00F21AE2" w:rsidP="001A78D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py a file from Hadoop to local file system</w:t>
            </w:r>
          </w:p>
          <w:p w14:paraId="211D4DF0" w14:textId="77777777" w:rsidR="00F21AE2" w:rsidRDefault="00F21AE2" w:rsidP="001A78D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dding some contents to exiting file</w:t>
            </w:r>
          </w:p>
          <w:p w14:paraId="6E429A4A" w14:textId="77777777" w:rsidR="00F21AE2" w:rsidRDefault="00F21AE2" w:rsidP="001A78D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How to view the file contents from Hadoop?</w:t>
            </w:r>
          </w:p>
          <w:p w14:paraId="18B5CA44" w14:textId="785F3F5D" w:rsidR="00F21AE2" w:rsidRPr="00F21AE2" w:rsidRDefault="00F21AE2" w:rsidP="00F21AE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How to check the file size?</w:t>
            </w:r>
          </w:p>
        </w:tc>
        <w:tc>
          <w:tcPr>
            <w:tcW w:w="2153" w:type="dxa"/>
            <w:shd w:val="clear" w:color="auto" w:fill="auto"/>
          </w:tcPr>
          <w:p w14:paraId="111D3EEA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</w:t>
            </w:r>
          </w:p>
          <w:p w14:paraId="2A0350EE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5C447D98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r w:rsidRPr="003827B4">
              <w:rPr>
                <w:rFonts w:ascii="Times New Roman" w:hAnsi="Times New Roman"/>
                <w:sz w:val="24"/>
                <w:szCs w:val="24"/>
              </w:rPr>
              <w:t>CO1</w:t>
            </w:r>
          </w:p>
        </w:tc>
        <w:tc>
          <w:tcPr>
            <w:tcW w:w="1787" w:type="dxa"/>
            <w:shd w:val="clear" w:color="auto" w:fill="auto"/>
          </w:tcPr>
          <w:p w14:paraId="4A9326D4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0A458177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27845BAB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L1: Understand</w:t>
            </w:r>
          </w:p>
        </w:tc>
        <w:tc>
          <w:tcPr>
            <w:tcW w:w="2155" w:type="dxa"/>
            <w:shd w:val="clear" w:color="auto" w:fill="auto"/>
          </w:tcPr>
          <w:p w14:paraId="1BBD73C2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     </w:t>
            </w:r>
          </w:p>
          <w:p w14:paraId="4E0E9BA3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 </w:t>
            </w:r>
          </w:p>
          <w:p w14:paraId="2175A4F7" w14:textId="690AD615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     1</w:t>
            </w:r>
            <w:r w:rsidR="00F93B68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</w:tr>
      <w:tr w:rsidR="001A78DB" w:rsidRPr="003827B4" w14:paraId="327ED0C7" w14:textId="77777777" w:rsidTr="00016C42">
        <w:trPr>
          <w:trHeight w:val="1391"/>
        </w:trPr>
        <w:tc>
          <w:tcPr>
            <w:tcW w:w="1137" w:type="dxa"/>
            <w:shd w:val="clear" w:color="auto" w:fill="auto"/>
          </w:tcPr>
          <w:p w14:paraId="5E1E041B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40907239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007ADC90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>Q2</w:t>
            </w:r>
          </w:p>
          <w:p w14:paraId="046C2A5A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718" w:type="dxa"/>
            <w:shd w:val="clear" w:color="auto" w:fill="auto"/>
          </w:tcPr>
          <w:p w14:paraId="2AB37993" w14:textId="77777777" w:rsidR="001A78DB" w:rsidRDefault="00F21AE2" w:rsidP="00016C42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xplain the HIVE commands:</w:t>
            </w:r>
          </w:p>
          <w:p w14:paraId="1DC8177D" w14:textId="77777777" w:rsidR="00F21AE2" w:rsidRDefault="00F21AE2" w:rsidP="00F21AE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reate a database</w:t>
            </w:r>
          </w:p>
          <w:p w14:paraId="187AB823" w14:textId="3B6E9E4E" w:rsidR="00F21AE2" w:rsidRDefault="00F21AE2" w:rsidP="00F21AE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able creation (Eg: Employee)</w:t>
            </w:r>
          </w:p>
          <w:p w14:paraId="04C28EF9" w14:textId="36F3AB04" w:rsidR="00F21AE2" w:rsidRDefault="00F21AE2" w:rsidP="00F21AE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sert records (Min:10 records)</w:t>
            </w:r>
          </w:p>
          <w:p w14:paraId="7D5CEC05" w14:textId="77777777" w:rsidR="00F21AE2" w:rsidRDefault="00F21AE2" w:rsidP="00F21AE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iew all the records from table</w:t>
            </w:r>
          </w:p>
          <w:p w14:paraId="68EBD9AD" w14:textId="525E6830" w:rsidR="00F21AE2" w:rsidRPr="00F21AE2" w:rsidRDefault="00F21AE2" w:rsidP="00F21AE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Apply the aggregate functions (min, max, avg, count and sum)</w:t>
            </w:r>
          </w:p>
        </w:tc>
        <w:tc>
          <w:tcPr>
            <w:tcW w:w="2153" w:type="dxa"/>
            <w:shd w:val="clear" w:color="auto" w:fill="auto"/>
          </w:tcPr>
          <w:p w14:paraId="3B0AB1B7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   </w:t>
            </w:r>
          </w:p>
          <w:p w14:paraId="24509A97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434755EB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22B7E1A7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  CO2</w:t>
            </w:r>
          </w:p>
        </w:tc>
        <w:tc>
          <w:tcPr>
            <w:tcW w:w="1787" w:type="dxa"/>
            <w:shd w:val="clear" w:color="auto" w:fill="auto"/>
          </w:tcPr>
          <w:p w14:paraId="03588FE0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77942D6F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0A9FE9D9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</w:t>
            </w:r>
          </w:p>
          <w:p w14:paraId="33DADA50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L3: Apply</w:t>
            </w:r>
          </w:p>
        </w:tc>
        <w:tc>
          <w:tcPr>
            <w:tcW w:w="2155" w:type="dxa"/>
            <w:shd w:val="clear" w:color="auto" w:fill="auto"/>
          </w:tcPr>
          <w:p w14:paraId="6DF5F68B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  </w:t>
            </w:r>
          </w:p>
          <w:p w14:paraId="10001747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E89BE1B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54EFE4E" w14:textId="78BA978A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     1</w:t>
            </w:r>
            <w:r w:rsidR="00F93B68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</w:tr>
    </w:tbl>
    <w:p w14:paraId="0767998D" w14:textId="77777777" w:rsidR="001A78DB" w:rsidRPr="005846C2" w:rsidRDefault="001A78DB" w:rsidP="001A78DB">
      <w:pPr>
        <w:tabs>
          <w:tab w:val="left" w:pos="3015"/>
        </w:tabs>
        <w:spacing w:line="240" w:lineRule="auto"/>
        <w:rPr>
          <w:rFonts w:ascii="Times New Roman" w:hAnsi="Times New Roman"/>
          <w:b/>
          <w:sz w:val="24"/>
          <w:szCs w:val="24"/>
        </w:rPr>
      </w:pPr>
      <w:r w:rsidRPr="00A552A9">
        <w:rPr>
          <w:rFonts w:ascii="Times New Roman" w:hAnsi="Times New Roman"/>
          <w:b/>
          <w:sz w:val="24"/>
          <w:szCs w:val="24"/>
        </w:rPr>
        <w:tab/>
      </w:r>
    </w:p>
    <w:p w14:paraId="2C7A6E45" w14:textId="77777777" w:rsidR="001A78DB" w:rsidRDefault="001A78DB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47A6F1B1" w14:textId="11B1A13E" w:rsidR="001A78DB" w:rsidRDefault="001A78DB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66838723" w14:textId="5EE42BB8" w:rsidR="00F21AE2" w:rsidRDefault="00F21AE2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726E2229" w14:textId="06216374" w:rsidR="00F21AE2" w:rsidRDefault="00F21AE2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49F103A0" w14:textId="3E24EA97" w:rsidR="00F21AE2" w:rsidRDefault="00F21AE2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2948780D" w14:textId="5C32525A" w:rsidR="00F21AE2" w:rsidRDefault="00F21AE2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118E396A" w14:textId="183D4E82" w:rsidR="00F21AE2" w:rsidRDefault="00F21AE2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02F99125" w14:textId="3B41E998" w:rsidR="00F21AE2" w:rsidRDefault="00F21AE2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6AAB4C0D" w14:textId="48918BC7" w:rsidR="00F21AE2" w:rsidRDefault="00F21AE2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12AC3134" w14:textId="72E85E8C" w:rsidR="00F21AE2" w:rsidRDefault="00F21AE2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578005B6" w14:textId="656803D6" w:rsidR="00F21AE2" w:rsidRDefault="00F21AE2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445158C0" w14:textId="77777777" w:rsidR="00F21AE2" w:rsidRPr="00A552A9" w:rsidRDefault="00F21AE2" w:rsidP="00F21AE2">
      <w:pPr>
        <w:spacing w:line="240" w:lineRule="auto"/>
        <w:rPr>
          <w:rFonts w:ascii="Times New Roman" w:hAnsi="Times New Roman"/>
          <w:b/>
          <w:sz w:val="24"/>
          <w:szCs w:val="24"/>
        </w:rPr>
      </w:pPr>
      <w:r w:rsidRPr="00A552A9">
        <w:rPr>
          <w:rFonts w:ascii="Times New Roman" w:hAnsi="Times New Roman"/>
          <w:b/>
          <w:sz w:val="24"/>
          <w:szCs w:val="24"/>
        </w:rPr>
        <w:lastRenderedPageBreak/>
        <w:t xml:space="preserve">Academic Task Number: </w:t>
      </w:r>
      <w:r w:rsidRPr="004E70B0">
        <w:rPr>
          <w:rFonts w:ascii="Times New Roman" w:hAnsi="Times New Roman"/>
          <w:b/>
          <w:sz w:val="24"/>
          <w:szCs w:val="24"/>
        </w:rPr>
        <w:t>CA</w:t>
      </w:r>
      <w:r>
        <w:rPr>
          <w:rFonts w:ascii="Times New Roman" w:hAnsi="Times New Roman"/>
          <w:b/>
          <w:sz w:val="24"/>
          <w:szCs w:val="24"/>
        </w:rPr>
        <w:t>1</w:t>
      </w:r>
      <w:r w:rsidRPr="00A552A9">
        <w:rPr>
          <w:rFonts w:ascii="Times New Roman" w:hAnsi="Times New Roman"/>
          <w:b/>
          <w:sz w:val="24"/>
          <w:szCs w:val="24"/>
        </w:rPr>
        <w:t xml:space="preserve"> </w:t>
      </w:r>
      <w:r w:rsidRPr="00A552A9">
        <w:rPr>
          <w:rFonts w:ascii="Times New Roman" w:hAnsi="Times New Roman"/>
          <w:b/>
          <w:sz w:val="24"/>
          <w:szCs w:val="24"/>
        </w:rPr>
        <w:tab/>
      </w:r>
      <w:r w:rsidRPr="00A552A9">
        <w:rPr>
          <w:rFonts w:ascii="Times New Roman" w:hAnsi="Times New Roman"/>
          <w:b/>
          <w:sz w:val="24"/>
          <w:szCs w:val="24"/>
        </w:rPr>
        <w:tab/>
      </w:r>
      <w:r w:rsidRPr="00A552A9">
        <w:rPr>
          <w:rFonts w:ascii="Times New Roman" w:hAnsi="Times New Roman"/>
          <w:b/>
          <w:sz w:val="24"/>
          <w:szCs w:val="24"/>
        </w:rPr>
        <w:tab/>
        <w:t xml:space="preserve">                       Course code:</w:t>
      </w:r>
      <w:r w:rsidRPr="00A552A9">
        <w:rPr>
          <w:rFonts w:ascii="Times New Roman" w:hAnsi="Times New Roman"/>
          <w:sz w:val="24"/>
          <w:szCs w:val="24"/>
        </w:rPr>
        <w:t xml:space="preserve"> </w:t>
      </w:r>
      <w:r w:rsidRPr="004E70B0">
        <w:rPr>
          <w:rFonts w:ascii="Times New Roman" w:hAnsi="Times New Roman"/>
          <w:b/>
          <w:sz w:val="24"/>
          <w:szCs w:val="24"/>
        </w:rPr>
        <w:t>CAP4</w:t>
      </w:r>
      <w:r>
        <w:rPr>
          <w:rFonts w:ascii="Times New Roman" w:hAnsi="Times New Roman"/>
          <w:b/>
          <w:sz w:val="24"/>
          <w:szCs w:val="24"/>
        </w:rPr>
        <w:t>57</w:t>
      </w:r>
      <w:r w:rsidRPr="004E70B0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(Section D2215)</w:t>
      </w:r>
      <w:r w:rsidRPr="004E70B0">
        <w:rPr>
          <w:rFonts w:ascii="Times New Roman" w:hAnsi="Times New Roman"/>
          <w:b/>
          <w:sz w:val="24"/>
          <w:szCs w:val="24"/>
        </w:rPr>
        <w:t xml:space="preserve"> </w:t>
      </w:r>
      <w:r w:rsidRPr="00A552A9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</w:t>
      </w:r>
    </w:p>
    <w:p w14:paraId="7FC688D3" w14:textId="77777777" w:rsidR="00F21AE2" w:rsidRPr="00A552A9" w:rsidRDefault="00F21AE2" w:rsidP="00F21AE2">
      <w:pPr>
        <w:spacing w:line="240" w:lineRule="auto"/>
        <w:rPr>
          <w:rFonts w:ascii="Times New Roman" w:hAnsi="Times New Roman"/>
          <w:b/>
          <w:sz w:val="24"/>
          <w:szCs w:val="24"/>
        </w:rPr>
      </w:pPr>
      <w:r w:rsidRPr="00A552A9">
        <w:rPr>
          <w:rFonts w:ascii="Times New Roman" w:hAnsi="Times New Roman"/>
          <w:b/>
          <w:sz w:val="24"/>
          <w:szCs w:val="24"/>
        </w:rPr>
        <w:t>Date of allotment:</w:t>
      </w:r>
      <w:r w:rsidRPr="00A552A9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20</w:t>
      </w:r>
      <w:r>
        <w:rPr>
          <w:rFonts w:ascii="Times New Roman" w:hAnsi="Times New Roman"/>
          <w:b/>
          <w:sz w:val="24"/>
          <w:szCs w:val="24"/>
          <w:vertAlign w:val="superscript"/>
        </w:rPr>
        <w:t>th</w:t>
      </w:r>
      <w:r>
        <w:rPr>
          <w:rFonts w:ascii="Times New Roman" w:hAnsi="Times New Roman"/>
          <w:b/>
          <w:sz w:val="24"/>
          <w:szCs w:val="24"/>
        </w:rPr>
        <w:t xml:space="preserve"> Feb</w:t>
      </w:r>
      <w:r w:rsidRPr="00A7720C">
        <w:rPr>
          <w:rFonts w:ascii="Times New Roman" w:hAnsi="Times New Roman"/>
          <w:b/>
          <w:sz w:val="24"/>
          <w:szCs w:val="24"/>
        </w:rPr>
        <w:t>, 202</w:t>
      </w:r>
      <w:r>
        <w:rPr>
          <w:rFonts w:ascii="Times New Roman" w:hAnsi="Times New Roman"/>
          <w:b/>
          <w:sz w:val="24"/>
          <w:szCs w:val="24"/>
        </w:rPr>
        <w:t>3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                   </w:t>
      </w:r>
      <w:r w:rsidRPr="00A552A9">
        <w:rPr>
          <w:rFonts w:ascii="Times New Roman" w:hAnsi="Times New Roman"/>
          <w:b/>
          <w:sz w:val="24"/>
          <w:szCs w:val="24"/>
        </w:rPr>
        <w:t xml:space="preserve">Course title: </w:t>
      </w:r>
      <w:r>
        <w:rPr>
          <w:rFonts w:ascii="Times New Roman" w:hAnsi="Times New Roman"/>
          <w:b/>
          <w:sz w:val="24"/>
          <w:szCs w:val="24"/>
        </w:rPr>
        <w:t>Introduction to Big Data Laboratory</w:t>
      </w:r>
    </w:p>
    <w:p w14:paraId="7E7C0700" w14:textId="77777777" w:rsidR="00F21AE2" w:rsidRPr="00A552A9" w:rsidRDefault="00F21AE2" w:rsidP="00F21AE2">
      <w:pPr>
        <w:spacing w:line="240" w:lineRule="auto"/>
        <w:rPr>
          <w:rFonts w:ascii="Times New Roman" w:hAnsi="Times New Roman"/>
          <w:b/>
          <w:sz w:val="24"/>
          <w:szCs w:val="24"/>
        </w:rPr>
      </w:pPr>
      <w:r w:rsidRPr="00A552A9">
        <w:rPr>
          <w:rFonts w:ascii="Times New Roman" w:hAnsi="Times New Roman"/>
          <w:b/>
          <w:sz w:val="24"/>
          <w:szCs w:val="24"/>
        </w:rPr>
        <w:t xml:space="preserve">Date of submission: </w:t>
      </w:r>
      <w:r>
        <w:rPr>
          <w:rFonts w:ascii="Times New Roman" w:hAnsi="Times New Roman"/>
          <w:b/>
          <w:sz w:val="24"/>
          <w:szCs w:val="24"/>
        </w:rPr>
        <w:t>20</w:t>
      </w:r>
      <w:r w:rsidRPr="004F6F85">
        <w:rPr>
          <w:rFonts w:ascii="Times New Roman" w:hAnsi="Times New Roman"/>
          <w:b/>
          <w:sz w:val="24"/>
          <w:szCs w:val="24"/>
          <w:vertAlign w:val="superscript"/>
        </w:rPr>
        <w:t>th</w:t>
      </w:r>
      <w:r>
        <w:rPr>
          <w:rFonts w:ascii="Times New Roman" w:hAnsi="Times New Roman"/>
          <w:b/>
          <w:sz w:val="24"/>
          <w:szCs w:val="24"/>
        </w:rPr>
        <w:t xml:space="preserve"> Feb, 2023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 xml:space="preserve">           </w:t>
      </w:r>
      <w:r w:rsidRPr="00A552A9">
        <w:rPr>
          <w:rFonts w:ascii="Times New Roman" w:hAnsi="Times New Roman"/>
          <w:b/>
          <w:sz w:val="24"/>
          <w:szCs w:val="24"/>
        </w:rPr>
        <w:t>Maximum Marks</w:t>
      </w:r>
      <w:r>
        <w:rPr>
          <w:rFonts w:ascii="Times New Roman" w:hAnsi="Times New Roman"/>
          <w:b/>
          <w:sz w:val="24"/>
          <w:szCs w:val="24"/>
        </w:rPr>
        <w:t>: 50</w:t>
      </w:r>
    </w:p>
    <w:p w14:paraId="7725910B" w14:textId="77777777" w:rsidR="00F21AE2" w:rsidRDefault="00F21AE2" w:rsidP="00F21AE2">
      <w:pPr>
        <w:spacing w:line="240" w:lineRule="auto"/>
        <w:rPr>
          <w:rFonts w:ascii="Times New Roman" w:hAnsi="Times New Roman"/>
          <w:b/>
          <w:sz w:val="24"/>
          <w:szCs w:val="24"/>
        </w:rPr>
      </w:pPr>
      <w:r w:rsidRPr="00A552A9">
        <w:rPr>
          <w:rFonts w:ascii="Times New Roman" w:hAnsi="Times New Roman"/>
          <w:b/>
          <w:sz w:val="24"/>
          <w:szCs w:val="24"/>
        </w:rPr>
        <w:t xml:space="preserve">Academic Task Type: </w:t>
      </w:r>
      <w:r>
        <w:rPr>
          <w:rFonts w:ascii="Times New Roman" w:hAnsi="Times New Roman"/>
          <w:b/>
          <w:sz w:val="24"/>
          <w:szCs w:val="24"/>
        </w:rPr>
        <w:t>Test</w:t>
      </w:r>
      <w:r w:rsidRPr="00A552A9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   </w:t>
      </w:r>
    </w:p>
    <w:p w14:paraId="35279C14" w14:textId="77777777" w:rsidR="001A78DB" w:rsidRPr="00A552A9" w:rsidRDefault="001A78DB" w:rsidP="001A78DB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ET I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7"/>
        <w:gridCol w:w="5718"/>
        <w:gridCol w:w="2153"/>
        <w:gridCol w:w="1787"/>
        <w:gridCol w:w="2155"/>
      </w:tblGrid>
      <w:tr w:rsidR="001A78DB" w:rsidRPr="003827B4" w14:paraId="1D0C9FF8" w14:textId="77777777" w:rsidTr="00016C42">
        <w:tc>
          <w:tcPr>
            <w:tcW w:w="1137" w:type="dxa"/>
            <w:shd w:val="clear" w:color="auto" w:fill="auto"/>
          </w:tcPr>
          <w:p w14:paraId="4B9B8508" w14:textId="77777777" w:rsidR="001A78DB" w:rsidRPr="003827B4" w:rsidRDefault="001A78DB" w:rsidP="00016C4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827B4">
              <w:rPr>
                <w:rFonts w:ascii="Times New Roman" w:hAnsi="Times New Roman"/>
                <w:b/>
                <w:sz w:val="24"/>
                <w:szCs w:val="24"/>
              </w:rPr>
              <w:t>Question Number</w:t>
            </w:r>
          </w:p>
        </w:tc>
        <w:tc>
          <w:tcPr>
            <w:tcW w:w="5718" w:type="dxa"/>
            <w:shd w:val="clear" w:color="auto" w:fill="auto"/>
          </w:tcPr>
          <w:p w14:paraId="284B4E9D" w14:textId="77777777" w:rsidR="001A78DB" w:rsidRPr="003827B4" w:rsidRDefault="001A78DB" w:rsidP="00016C4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827B4">
              <w:rPr>
                <w:rFonts w:ascii="Times New Roman" w:hAnsi="Times New Roman"/>
                <w:b/>
                <w:sz w:val="24"/>
                <w:szCs w:val="24"/>
              </w:rPr>
              <w:t>Question Statement</w:t>
            </w:r>
          </w:p>
        </w:tc>
        <w:tc>
          <w:tcPr>
            <w:tcW w:w="2153" w:type="dxa"/>
            <w:shd w:val="clear" w:color="auto" w:fill="auto"/>
          </w:tcPr>
          <w:p w14:paraId="6C13942E" w14:textId="77777777" w:rsidR="001A78DB" w:rsidRPr="003827B4" w:rsidRDefault="001A78DB" w:rsidP="00016C4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827B4">
              <w:rPr>
                <w:rFonts w:ascii="Times New Roman" w:hAnsi="Times New Roman"/>
                <w:b/>
                <w:sz w:val="24"/>
                <w:szCs w:val="24"/>
              </w:rPr>
              <w:t>Course Outcome</w:t>
            </w:r>
          </w:p>
        </w:tc>
        <w:tc>
          <w:tcPr>
            <w:tcW w:w="1787" w:type="dxa"/>
            <w:shd w:val="clear" w:color="auto" w:fill="auto"/>
          </w:tcPr>
          <w:p w14:paraId="46289CED" w14:textId="77777777" w:rsidR="001A78DB" w:rsidRPr="003827B4" w:rsidRDefault="001A78DB" w:rsidP="00016C4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827B4">
              <w:rPr>
                <w:rFonts w:ascii="Times New Roman" w:hAnsi="Times New Roman"/>
                <w:b/>
                <w:sz w:val="24"/>
                <w:szCs w:val="24"/>
              </w:rPr>
              <w:t>Bloom’s level</w:t>
            </w:r>
          </w:p>
        </w:tc>
        <w:tc>
          <w:tcPr>
            <w:tcW w:w="2155" w:type="dxa"/>
            <w:shd w:val="clear" w:color="auto" w:fill="auto"/>
          </w:tcPr>
          <w:p w14:paraId="1F18FF73" w14:textId="77777777" w:rsidR="001A78DB" w:rsidRPr="003827B4" w:rsidRDefault="001A78DB" w:rsidP="00016C4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827B4">
              <w:rPr>
                <w:rFonts w:ascii="Times New Roman" w:hAnsi="Times New Roman"/>
                <w:b/>
                <w:sz w:val="24"/>
                <w:szCs w:val="24"/>
              </w:rPr>
              <w:t>Marks per Question</w:t>
            </w:r>
          </w:p>
        </w:tc>
      </w:tr>
      <w:tr w:rsidR="001A78DB" w:rsidRPr="003827B4" w14:paraId="56D32968" w14:textId="77777777" w:rsidTr="00016C42">
        <w:trPr>
          <w:trHeight w:val="1088"/>
        </w:trPr>
        <w:tc>
          <w:tcPr>
            <w:tcW w:w="1137" w:type="dxa"/>
            <w:shd w:val="clear" w:color="auto" w:fill="auto"/>
          </w:tcPr>
          <w:p w14:paraId="0861A19F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248210E7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>Q1</w:t>
            </w:r>
          </w:p>
          <w:p w14:paraId="2CCF33FA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718" w:type="dxa"/>
            <w:shd w:val="clear" w:color="auto" w:fill="auto"/>
          </w:tcPr>
          <w:p w14:paraId="4CDC2F1A" w14:textId="77777777" w:rsidR="00F21AE2" w:rsidRDefault="00F21AE2" w:rsidP="00F21AE2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xplain the HIVE commands:</w:t>
            </w:r>
          </w:p>
          <w:p w14:paraId="3607E458" w14:textId="77777777" w:rsidR="00F21AE2" w:rsidRDefault="00F21AE2" w:rsidP="00F21AE2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reate a database</w:t>
            </w:r>
          </w:p>
          <w:p w14:paraId="67CFCD06" w14:textId="4230C7CB" w:rsidR="00F21AE2" w:rsidRDefault="00F21AE2" w:rsidP="00F21AE2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able creation (Eg: </w:t>
            </w:r>
            <w:r>
              <w:rPr>
                <w:rFonts w:ascii="Times New Roman" w:hAnsi="Times New Roman"/>
                <w:sz w:val="24"/>
                <w:szCs w:val="24"/>
              </w:rPr>
              <w:t>Student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  <w:p w14:paraId="29F93CD7" w14:textId="77777777" w:rsidR="00F21AE2" w:rsidRDefault="00F21AE2" w:rsidP="00F21AE2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sert records (Min:10 records)</w:t>
            </w:r>
          </w:p>
          <w:p w14:paraId="599FDFE4" w14:textId="02B2C17C" w:rsidR="00F21AE2" w:rsidRDefault="00F21AE2" w:rsidP="00F21AE2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iew all the records from table</w:t>
            </w:r>
          </w:p>
          <w:p w14:paraId="27AEEB10" w14:textId="2D16392D" w:rsidR="001A78DB" w:rsidRDefault="00F21AE2" w:rsidP="00F21AE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pply the aggregate functions (min, max, avg, count and sum)</w:t>
            </w:r>
          </w:p>
          <w:p w14:paraId="489C3ECD" w14:textId="03CA4DD6" w:rsidR="00F21AE2" w:rsidRDefault="00F21AE2" w:rsidP="00F21AE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</w:t>
            </w:r>
            <w:r w:rsidR="00470D46">
              <w:rPr>
                <w:rFonts w:ascii="Times New Roman" w:hAnsi="Times New Roman"/>
                <w:sz w:val="24"/>
                <w:szCs w:val="24"/>
              </w:rPr>
              <w:t>ing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alter ta</w:t>
            </w:r>
            <w:r w:rsidR="00470D46">
              <w:rPr>
                <w:rFonts w:ascii="Times New Roman" w:hAnsi="Times New Roman"/>
                <w:sz w:val="24"/>
                <w:szCs w:val="24"/>
              </w:rPr>
              <w:t>ble command to change the column positions</w:t>
            </w:r>
          </w:p>
          <w:p w14:paraId="5C13E7DC" w14:textId="77777777" w:rsidR="00F21AE2" w:rsidRPr="00EC1B46" w:rsidRDefault="00F21AE2" w:rsidP="00F21AE2">
            <w:pPr>
              <w:pStyle w:val="ListParagraph"/>
              <w:rPr>
                <w:rFonts w:ascii="Bookman Old Style" w:hAnsi="Bookman Old Style"/>
                <w:sz w:val="24"/>
                <w:szCs w:val="24"/>
              </w:rPr>
            </w:pPr>
          </w:p>
          <w:p w14:paraId="7C7C7CDB" w14:textId="77777777" w:rsidR="001A78DB" w:rsidRPr="00B16097" w:rsidRDefault="001A78DB" w:rsidP="00016C42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53" w:type="dxa"/>
            <w:shd w:val="clear" w:color="auto" w:fill="auto"/>
          </w:tcPr>
          <w:p w14:paraId="4ECED8AA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</w:t>
            </w:r>
          </w:p>
          <w:p w14:paraId="705ADC61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68C56148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r w:rsidRPr="003827B4">
              <w:rPr>
                <w:rFonts w:ascii="Times New Roman" w:hAnsi="Times New Roman"/>
                <w:sz w:val="24"/>
                <w:szCs w:val="24"/>
              </w:rPr>
              <w:t>CO1</w:t>
            </w:r>
          </w:p>
        </w:tc>
        <w:tc>
          <w:tcPr>
            <w:tcW w:w="1787" w:type="dxa"/>
            <w:shd w:val="clear" w:color="auto" w:fill="auto"/>
          </w:tcPr>
          <w:p w14:paraId="773204A8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54E9AAC0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23485C32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L1: Understand</w:t>
            </w:r>
          </w:p>
        </w:tc>
        <w:tc>
          <w:tcPr>
            <w:tcW w:w="2155" w:type="dxa"/>
            <w:shd w:val="clear" w:color="auto" w:fill="auto"/>
          </w:tcPr>
          <w:p w14:paraId="2A05B8D7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     </w:t>
            </w:r>
          </w:p>
          <w:p w14:paraId="3890DF4E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 </w:t>
            </w:r>
          </w:p>
          <w:p w14:paraId="28D38CF4" w14:textId="2A81A170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     1</w:t>
            </w:r>
            <w:r w:rsidR="00F93B68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</w:tr>
      <w:tr w:rsidR="001A78DB" w:rsidRPr="003827B4" w14:paraId="114CD073" w14:textId="77777777" w:rsidTr="00016C42">
        <w:trPr>
          <w:trHeight w:val="1391"/>
        </w:trPr>
        <w:tc>
          <w:tcPr>
            <w:tcW w:w="1137" w:type="dxa"/>
            <w:shd w:val="clear" w:color="auto" w:fill="auto"/>
          </w:tcPr>
          <w:p w14:paraId="7DE86088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56CC34DF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73152567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>Q2</w:t>
            </w:r>
          </w:p>
          <w:p w14:paraId="0D48CAD2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718" w:type="dxa"/>
            <w:shd w:val="clear" w:color="auto" w:fill="auto"/>
          </w:tcPr>
          <w:p w14:paraId="3AC6624A" w14:textId="77777777" w:rsidR="00470D46" w:rsidRDefault="00470D46" w:rsidP="00470D4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Hive Queries:</w:t>
            </w:r>
          </w:p>
          <w:p w14:paraId="5D79E6A7" w14:textId="77777777" w:rsidR="00470D46" w:rsidRDefault="00470D46" w:rsidP="00470D4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reate a database</w:t>
            </w:r>
          </w:p>
          <w:p w14:paraId="5B3E39A3" w14:textId="447C5487" w:rsidR="00470D46" w:rsidRDefault="00470D46" w:rsidP="00470D4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able creation</w:t>
            </w:r>
          </w:p>
          <w:p w14:paraId="70C391FC" w14:textId="4AC52446" w:rsidR="00470D46" w:rsidRDefault="00470D46" w:rsidP="00470D4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oad data from local to hadoop</w:t>
            </w:r>
          </w:p>
          <w:p w14:paraId="0E329245" w14:textId="55EEA256" w:rsidR="00470D46" w:rsidRDefault="00470D46" w:rsidP="00470D4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iew all the records in the table</w:t>
            </w:r>
          </w:p>
          <w:p w14:paraId="4310E084" w14:textId="77777777" w:rsidR="00470D46" w:rsidRDefault="00470D46" w:rsidP="00470D4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pply the aggregate functions (min, max, avg, count and sum)</w:t>
            </w:r>
          </w:p>
          <w:p w14:paraId="3ED68EB1" w14:textId="06E6ABFE" w:rsidR="00470D46" w:rsidRPr="00470D46" w:rsidRDefault="00470D46" w:rsidP="00470D4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ing alter table command to change the column positions</w:t>
            </w:r>
          </w:p>
          <w:p w14:paraId="4B9B869D" w14:textId="1F135A4F" w:rsidR="00470D46" w:rsidRPr="00470D46" w:rsidRDefault="00470D46" w:rsidP="00470D46">
            <w:pPr>
              <w:pStyle w:val="ListParagrap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53" w:type="dxa"/>
            <w:shd w:val="clear" w:color="auto" w:fill="auto"/>
          </w:tcPr>
          <w:p w14:paraId="28881CF6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</w:t>
            </w:r>
          </w:p>
          <w:p w14:paraId="08CBE0BD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10795E32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1B1F6C19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  CO2</w:t>
            </w:r>
          </w:p>
        </w:tc>
        <w:tc>
          <w:tcPr>
            <w:tcW w:w="1787" w:type="dxa"/>
            <w:shd w:val="clear" w:color="auto" w:fill="auto"/>
          </w:tcPr>
          <w:p w14:paraId="1F82BCF2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75975CCA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4ACF9928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</w:t>
            </w:r>
          </w:p>
          <w:p w14:paraId="19338367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L3: Apply</w:t>
            </w:r>
          </w:p>
        </w:tc>
        <w:tc>
          <w:tcPr>
            <w:tcW w:w="2155" w:type="dxa"/>
            <w:shd w:val="clear" w:color="auto" w:fill="auto"/>
          </w:tcPr>
          <w:p w14:paraId="6844C129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  </w:t>
            </w:r>
          </w:p>
          <w:p w14:paraId="30B32B52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491B211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46928BE" w14:textId="0A901282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     1</w:t>
            </w:r>
            <w:r w:rsidR="00F93B68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</w:tr>
    </w:tbl>
    <w:p w14:paraId="3FDCC1C2" w14:textId="77777777" w:rsidR="001A78DB" w:rsidRPr="00662013" w:rsidRDefault="001A78DB" w:rsidP="001A78DB">
      <w:pPr>
        <w:pStyle w:val="ListParagraph"/>
        <w:spacing w:line="240" w:lineRule="auto"/>
        <w:ind w:left="420"/>
        <w:jc w:val="both"/>
        <w:rPr>
          <w:rFonts w:ascii="Times New Roman" w:hAnsi="Times New Roman"/>
          <w:sz w:val="24"/>
          <w:szCs w:val="24"/>
        </w:rPr>
      </w:pPr>
    </w:p>
    <w:p w14:paraId="40F4A1D8" w14:textId="77777777" w:rsidR="004A5536" w:rsidRPr="001A78DB" w:rsidRDefault="004A5536"/>
    <w:sectPr w:rsidR="004A5536" w:rsidRPr="001A78DB" w:rsidSect="00391ABA">
      <w:headerReference w:type="default" r:id="rId7"/>
      <w:footerReference w:type="default" r:id="rId8"/>
      <w:pgSz w:w="15840" w:h="12240" w:orient="landscape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D42DA6" w14:textId="77777777" w:rsidR="00987E07" w:rsidRDefault="00987E07" w:rsidP="001A78DB">
      <w:pPr>
        <w:spacing w:after="0" w:line="240" w:lineRule="auto"/>
      </w:pPr>
      <w:r>
        <w:separator/>
      </w:r>
    </w:p>
  </w:endnote>
  <w:endnote w:type="continuationSeparator" w:id="0">
    <w:p w14:paraId="0C168569" w14:textId="77777777" w:rsidR="00987E07" w:rsidRDefault="00987E07" w:rsidP="001A78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1FD0DF" w14:textId="77777777" w:rsidR="005846C2" w:rsidRDefault="00000000">
    <w:pPr>
      <w:pStyle w:val="Footer"/>
      <w:jc w:val="center"/>
    </w:pPr>
  </w:p>
  <w:p w14:paraId="479CA678" w14:textId="77777777" w:rsidR="005846C2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B631C4" w14:textId="77777777" w:rsidR="00987E07" w:rsidRDefault="00987E07" w:rsidP="001A78DB">
      <w:pPr>
        <w:spacing w:after="0" w:line="240" w:lineRule="auto"/>
      </w:pPr>
      <w:r>
        <w:separator/>
      </w:r>
    </w:p>
  </w:footnote>
  <w:footnote w:type="continuationSeparator" w:id="0">
    <w:p w14:paraId="6588A58E" w14:textId="77777777" w:rsidR="00987E07" w:rsidRDefault="00987E07" w:rsidP="001A78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4EA43" w14:textId="77777777" w:rsidR="005846C2" w:rsidRDefault="00000000" w:rsidP="00FC2171">
    <w:pPr>
      <w:pStyle w:val="Header"/>
      <w:jc w:val="right"/>
      <w:rPr>
        <w:b/>
        <w:sz w:val="28"/>
        <w:szCs w:val="28"/>
      </w:rPr>
    </w:pPr>
    <w:r>
      <w:rPr>
        <w:b/>
        <w:sz w:val="28"/>
        <w:szCs w:val="28"/>
      </w:rPr>
      <w:t xml:space="preserve">   </w:t>
    </w:r>
    <w:r>
      <w:rPr>
        <w:b/>
        <w:sz w:val="28"/>
        <w:szCs w:val="28"/>
      </w:rPr>
      <w:t>ANNEXURE-1</w:t>
    </w:r>
  </w:p>
  <w:p w14:paraId="735BF623" w14:textId="1CCBA7CC" w:rsidR="005846C2" w:rsidRPr="00C10543" w:rsidRDefault="00000000" w:rsidP="00391ABA">
    <w:pPr>
      <w:pStyle w:val="Header"/>
      <w:jc w:val="center"/>
      <w:rPr>
        <w:b/>
        <w:sz w:val="28"/>
        <w:szCs w:val="28"/>
      </w:rPr>
    </w:pPr>
    <w:r w:rsidRPr="00C10543">
      <w:rPr>
        <w:b/>
        <w:sz w:val="28"/>
        <w:szCs w:val="28"/>
      </w:rPr>
      <w:t>Standard Template for Academic Tasks (2223</w:t>
    </w:r>
    <w:r w:rsidR="001A78DB">
      <w:rPr>
        <w:b/>
        <w:sz w:val="28"/>
        <w:szCs w:val="28"/>
      </w:rPr>
      <w:t>2</w:t>
    </w:r>
    <w:r w:rsidRPr="00C10543">
      <w:rPr>
        <w:b/>
        <w:sz w:val="28"/>
        <w:szCs w:val="28"/>
      </w:rPr>
      <w:t>)</w:t>
    </w:r>
  </w:p>
  <w:p w14:paraId="29FE88D7" w14:textId="77777777" w:rsidR="005846C2" w:rsidRDefault="00000000" w:rsidP="00391ABA">
    <w:pPr>
      <w:pStyle w:val="Header"/>
      <w:jc w:val="center"/>
    </w:pPr>
  </w:p>
  <w:p w14:paraId="24D457C7" w14:textId="5276B8D8" w:rsidR="005846C2" w:rsidRDefault="001A78DB" w:rsidP="00391ABA">
    <w:pPr>
      <w:pStyle w:val="Header"/>
      <w:jc w:val="center"/>
    </w:pPr>
    <w:r w:rsidRPr="003827B4">
      <w:rPr>
        <w:noProof/>
        <w:lang w:val="en-IN" w:eastAsia="en-IN"/>
      </w:rPr>
      <w:drawing>
        <wp:inline distT="0" distB="0" distL="0" distR="0" wp14:anchorId="1301FFF4" wp14:editId="680993C4">
          <wp:extent cx="2400300" cy="944880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0300" cy="944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1384590" w14:textId="77777777" w:rsidR="005846C2" w:rsidRDefault="00000000" w:rsidP="00C10543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F77D5"/>
    <w:multiLevelType w:val="hybridMultilevel"/>
    <w:tmpl w:val="4C26C4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A87B62"/>
    <w:multiLevelType w:val="hybridMultilevel"/>
    <w:tmpl w:val="4C26C49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545330"/>
    <w:multiLevelType w:val="hybridMultilevel"/>
    <w:tmpl w:val="8904DB6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C548AE"/>
    <w:multiLevelType w:val="hybridMultilevel"/>
    <w:tmpl w:val="48707D3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0F719F"/>
    <w:multiLevelType w:val="hybridMultilevel"/>
    <w:tmpl w:val="0434B14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5227E6"/>
    <w:multiLevelType w:val="hybridMultilevel"/>
    <w:tmpl w:val="5E7EA27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6045358">
    <w:abstractNumId w:val="1"/>
  </w:num>
  <w:num w:numId="2" w16cid:durableId="576212164">
    <w:abstractNumId w:val="0"/>
  </w:num>
  <w:num w:numId="3" w16cid:durableId="2092458665">
    <w:abstractNumId w:val="2"/>
  </w:num>
  <w:num w:numId="4" w16cid:durableId="1572080524">
    <w:abstractNumId w:val="3"/>
  </w:num>
  <w:num w:numId="5" w16cid:durableId="704403425">
    <w:abstractNumId w:val="4"/>
  </w:num>
  <w:num w:numId="6" w16cid:durableId="189466155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yNLUwNjYzNzcxMjZQ0lEKTi0uzszPAykwrAUAqBEf1ywAAAA="/>
  </w:docVars>
  <w:rsids>
    <w:rsidRoot w:val="001A78DB"/>
    <w:rsid w:val="001A78DB"/>
    <w:rsid w:val="003D66A8"/>
    <w:rsid w:val="00470D46"/>
    <w:rsid w:val="004A5536"/>
    <w:rsid w:val="00987E07"/>
    <w:rsid w:val="00B262C2"/>
    <w:rsid w:val="00F21AE2"/>
    <w:rsid w:val="00F93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F1CB2"/>
  <w15:chartTrackingRefBased/>
  <w15:docId w15:val="{E2801C81-D97F-472E-B7A2-4C59A65BB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78DB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78D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A78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78DB"/>
    <w:rPr>
      <w:rFonts w:ascii="Calibri" w:eastAsia="Calibri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A78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78DB"/>
    <w:rPr>
      <w:rFonts w:ascii="Calibri" w:eastAsia="Calibri" w:hAnsi="Calibri" w:cs="Times New Roman"/>
      <w:lang w:val="en-US"/>
    </w:rPr>
  </w:style>
  <w:style w:type="character" w:customStyle="1" w:styleId="markedcontent">
    <w:name w:val="markedcontent"/>
    <w:basedOn w:val="DefaultParagraphFont"/>
    <w:rsid w:val="001A78DB"/>
  </w:style>
  <w:style w:type="paragraph" w:styleId="NormalWeb">
    <w:name w:val="Normal (Web)"/>
    <w:basedOn w:val="Normal"/>
    <w:uiPriority w:val="99"/>
    <w:semiHidden/>
    <w:unhideWhenUsed/>
    <w:rsid w:val="001A78D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4</Pages>
  <Words>377</Words>
  <Characters>215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kar tharuman</dc:creator>
  <cp:keywords/>
  <dc:description/>
  <cp:lastModifiedBy>sudhakar tharuman</cp:lastModifiedBy>
  <cp:revision>2</cp:revision>
  <dcterms:created xsi:type="dcterms:W3CDTF">2023-02-19T15:57:00Z</dcterms:created>
  <dcterms:modified xsi:type="dcterms:W3CDTF">2023-02-19T16:22:00Z</dcterms:modified>
</cp:coreProperties>
</file>